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3B300D" w14:textId="535C6948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F11BB">
        <w:t>Photoshop worksheet</w:t>
      </w:r>
      <w:r w:rsidR="00EB086D" w:rsidRPr="0084745C">
        <w:t xml:space="preserve"> </w:t>
      </w:r>
    </w:p>
    <w:p w14:paraId="5EE2CC2B" w14:textId="7FAC3F82" w:rsidR="005F11BB" w:rsidRDefault="005F11BB" w:rsidP="005F11BB">
      <w:pPr>
        <w:pStyle w:val="IOScaptionquote2017"/>
      </w:pPr>
      <w:r w:rsidRPr="00E925D6">
        <w:t>Please note: changes to photoshop since this version are not taken into consideration, so just use this as a guide on the steps to how to manipulate. Alternate options to manipulating in photoshop can be given online through tutorials on the adobe website.</w:t>
      </w:r>
    </w:p>
    <w:p w14:paraId="0056546D" w14:textId="56BD75A3" w:rsidR="005F11BB" w:rsidRPr="005F11BB" w:rsidRDefault="005F11BB" w:rsidP="005F11BB">
      <w:pPr>
        <w:pStyle w:val="IOSheading22017"/>
      </w:pPr>
      <w:r>
        <w:t xml:space="preserve">You are to create your own </w:t>
      </w:r>
      <w:r w:rsidRPr="005F11BB">
        <w:t xml:space="preserve">Kruger </w:t>
      </w:r>
      <w:r w:rsidR="00B1237F">
        <w:t>a</w:t>
      </w:r>
      <w:r w:rsidRPr="005F11BB">
        <w:t>ppropriation</w:t>
      </w:r>
      <w:r w:rsidRPr="00A558B1">
        <w:t xml:space="preserve">: </w:t>
      </w:r>
    </w:p>
    <w:p w14:paraId="0AF19817" w14:textId="77777777" w:rsidR="005F11BB" w:rsidRDefault="005F11BB" w:rsidP="005F11BB">
      <w:pPr>
        <w:autoSpaceDE w:val="0"/>
        <w:autoSpaceDN w:val="0"/>
        <w:adjustRightInd w:val="0"/>
        <w:spacing w:line="240" w:lineRule="auto"/>
        <w:rPr>
          <w:rFonts w:cs="Arial"/>
          <w:b/>
          <w:bCs/>
          <w:szCs w:val="24"/>
        </w:rPr>
      </w:pPr>
      <w:r>
        <w:rPr>
          <w:rFonts w:cs="Arial"/>
          <w:b/>
          <w:bCs/>
          <w:noProof/>
          <w:szCs w:val="24"/>
          <w:lang w:eastAsia="en-AU"/>
        </w:rPr>
        <w:drawing>
          <wp:inline distT="0" distB="0" distL="0" distR="0" wp14:anchorId="353F3419" wp14:editId="1C2918FC">
            <wp:extent cx="1628775" cy="2037601"/>
            <wp:effectExtent l="0" t="0" r="0" b="1270"/>
            <wp:docPr id="4" name="Picture 4" descr="Kruger image of mone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177103094_e28f704bb9_b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6" b="9559"/>
                    <a:stretch/>
                  </pic:blipFill>
                  <pic:spPr bwMode="auto">
                    <a:xfrm>
                      <a:off x="0" y="0"/>
                      <a:ext cx="1628775" cy="2037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647090" w14:textId="79F6598A" w:rsidR="005F11BB" w:rsidRDefault="005F11BB" w:rsidP="005F11BB">
      <w:pPr>
        <w:pStyle w:val="IOSgraphics2017"/>
      </w:pPr>
      <w:r>
        <w:t xml:space="preserve">(Image found at: </w:t>
      </w:r>
      <w:hyperlink r:id="rId13" w:history="1">
        <w:r w:rsidR="00127927">
          <w:rPr>
            <w:rStyle w:val="Hyperlink"/>
            <w:rFonts w:cs="Arial"/>
            <w:bCs/>
            <w:i/>
            <w:sz w:val="24"/>
            <w:szCs w:val="24"/>
          </w:rPr>
          <w:t>c1.staticflickr.com/3/2740/4177103094_e28f704bb9_b.jpg</w:t>
        </w:r>
      </w:hyperlink>
      <w:bookmarkStart w:id="0" w:name="_GoBack"/>
      <w:bookmarkEnd w:id="0"/>
      <w:r w:rsidR="006C7D4C">
        <w:t xml:space="preserve"> date accessed 7/3/18</w:t>
      </w:r>
      <w:r w:rsidR="00905661">
        <w:t>).</w:t>
      </w:r>
    </w:p>
    <w:p w14:paraId="0867906C" w14:textId="5C833CA8" w:rsidR="005F11BB" w:rsidRDefault="005F11BB" w:rsidP="005F11BB">
      <w:pPr>
        <w:pStyle w:val="IOSheading32017"/>
      </w:pPr>
      <w:r w:rsidRPr="00A726A1">
        <w:t xml:space="preserve">Photoshop </w:t>
      </w:r>
      <w:r>
        <w:t>workshop</w:t>
      </w:r>
      <w:r w:rsidRPr="00A726A1">
        <w:t xml:space="preserve">: </w:t>
      </w:r>
      <w:r>
        <w:t>follow the checklist to assist you u</w:t>
      </w:r>
      <w:r w:rsidRPr="00A726A1">
        <w:t>sing</w:t>
      </w:r>
      <w:r>
        <w:t>, layers, colours, opacity and filters.</w:t>
      </w:r>
    </w:p>
    <w:p w14:paraId="081C33FD" w14:textId="740A3D1C" w:rsidR="005F11BB" w:rsidRPr="00FF4DE4" w:rsidRDefault="005F11BB" w:rsidP="005F11BB">
      <w:pPr>
        <w:pStyle w:val="IOSList1numbered2017"/>
      </w:pPr>
      <w:r w:rsidRPr="00FF4DE4">
        <w:t>Open Adobe Photoshop CS5</w:t>
      </w:r>
      <w:r>
        <w:t xml:space="preserve"> or 7</w:t>
      </w:r>
      <w:r w:rsidR="00A45BF1">
        <w:t>:</w:t>
      </w:r>
    </w:p>
    <w:p w14:paraId="3D031F97" w14:textId="211A58CA" w:rsidR="005F11BB" w:rsidRPr="00FF4DE4" w:rsidRDefault="00A45BF1" w:rsidP="005F11BB">
      <w:pPr>
        <w:pStyle w:val="IOSList1numbered2017"/>
      </w:pPr>
      <w:r>
        <w:t>S</w:t>
      </w:r>
      <w:r w:rsidR="005F11BB" w:rsidRPr="00FF4DE4">
        <w:t>ave file as A4 in your name</w:t>
      </w:r>
      <w:r>
        <w:t>:</w:t>
      </w:r>
    </w:p>
    <w:p w14:paraId="3BDFC3EA" w14:textId="579E9E85" w:rsidR="005F11BB" w:rsidRDefault="00A45BF1" w:rsidP="005F11BB">
      <w:pPr>
        <w:pStyle w:val="IOSlist2bullet2017"/>
      </w:pPr>
      <w:r>
        <w:t>s</w:t>
      </w:r>
      <w:r w:rsidR="005F11BB">
        <w:t>elect file</w:t>
      </w:r>
    </w:p>
    <w:p w14:paraId="126BBC9B" w14:textId="2F16E512" w:rsidR="005F11BB" w:rsidRDefault="00A45BF1" w:rsidP="005F11BB">
      <w:pPr>
        <w:pStyle w:val="IOSlist2bullet2017"/>
      </w:pPr>
      <w:r>
        <w:t>s</w:t>
      </w:r>
      <w:r w:rsidR="005F11BB">
        <w:t>elect new</w:t>
      </w:r>
    </w:p>
    <w:p w14:paraId="4A2F3C8E" w14:textId="3A8957CB" w:rsidR="005F11BB" w:rsidRDefault="005F11BB" w:rsidP="005F11BB">
      <w:pPr>
        <w:pStyle w:val="IOSlist2bullet2017"/>
      </w:pPr>
      <w:r>
        <w:t>type your name as title</w:t>
      </w:r>
    </w:p>
    <w:p w14:paraId="113300E9" w14:textId="0FDD1B38" w:rsidR="005F11BB" w:rsidRDefault="00A45BF1" w:rsidP="005F11BB">
      <w:pPr>
        <w:pStyle w:val="IOSlist2bullet2017"/>
      </w:pPr>
      <w:r>
        <w:t>s</w:t>
      </w:r>
      <w:r w:rsidR="005F11BB">
        <w:t>elect international paper</w:t>
      </w:r>
    </w:p>
    <w:p w14:paraId="6CB69EA4" w14:textId="73F471A3" w:rsidR="005F11BB" w:rsidRDefault="00A45BF1" w:rsidP="005F11BB">
      <w:pPr>
        <w:pStyle w:val="IOSlist2bullet2017"/>
      </w:pPr>
      <w:r>
        <w:t>s</w:t>
      </w:r>
      <w:r w:rsidR="005F11BB">
        <w:t>elect A4</w:t>
      </w:r>
    </w:p>
    <w:p w14:paraId="34F0FC07" w14:textId="68DBA2AF" w:rsidR="005F11BB" w:rsidRDefault="00A45BF1" w:rsidP="005F11BB">
      <w:pPr>
        <w:pStyle w:val="IOSlist2bullet2017"/>
      </w:pPr>
      <w:r>
        <w:t>s</w:t>
      </w:r>
      <w:r w:rsidR="005F11BB">
        <w:t>elect save.</w:t>
      </w:r>
    </w:p>
    <w:p w14:paraId="1C017B87" w14:textId="706A3661" w:rsidR="005F11BB" w:rsidRPr="00FF4DE4" w:rsidRDefault="007A6D9D" w:rsidP="005F11BB">
      <w:pPr>
        <w:pStyle w:val="IOSList1numbered2017"/>
      </w:pPr>
      <w:r>
        <w:t>C</w:t>
      </w:r>
      <w:r w:rsidR="005F11BB" w:rsidRPr="00FF4DE4">
        <w:t>reate background colour</w:t>
      </w:r>
      <w:r w:rsidR="00A45BF1">
        <w:t>:</w:t>
      </w:r>
    </w:p>
    <w:p w14:paraId="7FEC9B7E" w14:textId="20AF370C" w:rsidR="005F11BB" w:rsidRDefault="00A45BF1" w:rsidP="005F11BB">
      <w:pPr>
        <w:pStyle w:val="IOSlist2bullet2017"/>
      </w:pPr>
      <w:r>
        <w:t>s</w:t>
      </w:r>
      <w:r w:rsidR="005F11BB">
        <w:t>elect the window tape from the menu bar</w:t>
      </w:r>
    </w:p>
    <w:p w14:paraId="33162C7B" w14:textId="2C541C22" w:rsidR="005F11BB" w:rsidRDefault="00A45BF1" w:rsidP="005F11BB">
      <w:pPr>
        <w:pStyle w:val="IOSlist2bullet2017"/>
      </w:pPr>
      <w:r>
        <w:t>m</w:t>
      </w:r>
      <w:r w:rsidR="005F11BB">
        <w:t>ake sure layers is checked</w:t>
      </w:r>
    </w:p>
    <w:p w14:paraId="74B54053" w14:textId="5B26C3AB" w:rsidR="005F11BB" w:rsidRDefault="00A45BF1" w:rsidP="005F11BB">
      <w:pPr>
        <w:pStyle w:val="IOSlist2bullet2017"/>
      </w:pPr>
      <w:r>
        <w:t>t</w:t>
      </w:r>
      <w:r w:rsidR="005F11BB">
        <w:t>he following menu should appear at the side of your screen if you have done this correctly</w:t>
      </w:r>
    </w:p>
    <w:p w14:paraId="6871A197" w14:textId="5C7B110E" w:rsidR="005F11BB" w:rsidRDefault="005F11BB" w:rsidP="005F11BB">
      <w:pPr>
        <w:pStyle w:val="IOSlist2bullet2017"/>
        <w:numPr>
          <w:ilvl w:val="0"/>
          <w:numId w:val="0"/>
        </w:numPr>
        <w:ind w:left="1134"/>
      </w:pPr>
      <w:r>
        <w:rPr>
          <w:noProof/>
          <w:lang w:eastAsia="en-AU"/>
        </w:rPr>
        <w:lastRenderedPageBreak/>
        <w:drawing>
          <wp:inline distT="0" distB="0" distL="0" distR="0" wp14:anchorId="074508B2" wp14:editId="3E694A95">
            <wp:extent cx="1914525" cy="1365557"/>
            <wp:effectExtent l="0" t="0" r="0" b="6350"/>
            <wp:docPr id="1" name="Picture 1" descr="Screenshot of layers in photosh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16400" cy="1366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11E5B" w14:textId="521C4443" w:rsidR="005F11BB" w:rsidRDefault="00A45BF1" w:rsidP="005F11BB">
      <w:pPr>
        <w:pStyle w:val="IOSlist2bullet2017"/>
      </w:pPr>
      <w:r>
        <w:t>m</w:t>
      </w:r>
      <w:r w:rsidR="005F11BB">
        <w:t>ake sure the background layer is highlighted</w:t>
      </w:r>
    </w:p>
    <w:p w14:paraId="4506769B" w14:textId="6538E690" w:rsidR="005F11BB" w:rsidRDefault="00A45BF1" w:rsidP="005F11BB">
      <w:pPr>
        <w:pStyle w:val="IOSlist2bullet2017"/>
      </w:pPr>
      <w:r>
        <w:t>s</w:t>
      </w:r>
      <w:r w:rsidR="005F11BB">
        <w:t>elect edit</w:t>
      </w:r>
    </w:p>
    <w:p w14:paraId="2400E137" w14:textId="6B1A9ADE" w:rsidR="005F11BB" w:rsidRDefault="00A45BF1" w:rsidP="005F11BB">
      <w:pPr>
        <w:pStyle w:val="IOSlist2bullet2017"/>
      </w:pPr>
      <w:r>
        <w:t>s</w:t>
      </w:r>
      <w:r w:rsidR="005F11BB">
        <w:t>elect fill</w:t>
      </w:r>
    </w:p>
    <w:p w14:paraId="50CCCAB4" w14:textId="6334AAD9" w:rsidR="005F11BB" w:rsidRDefault="00A45BF1" w:rsidP="005F11BB">
      <w:pPr>
        <w:pStyle w:val="IOSlist2bullet2017"/>
      </w:pPr>
      <w:r>
        <w:t>s</w:t>
      </w:r>
      <w:r w:rsidR="005F11BB">
        <w:t>elect colour</w:t>
      </w:r>
    </w:p>
    <w:p w14:paraId="5B893F6B" w14:textId="1EB8AAE1" w:rsidR="005F11BB" w:rsidRDefault="00A45BF1" w:rsidP="005F11BB">
      <w:pPr>
        <w:pStyle w:val="IOSlist2bullet2017"/>
      </w:pPr>
      <w:r>
        <w:t>c</w:t>
      </w:r>
      <w:r w:rsidR="005F11BB">
        <w:t>hoose a background colour and select ok</w:t>
      </w:r>
    </w:p>
    <w:p w14:paraId="3B52D885" w14:textId="31F6B05E" w:rsidR="005F11BB" w:rsidRDefault="00A45BF1" w:rsidP="005F11BB">
      <w:pPr>
        <w:pStyle w:val="IOSlist2bullet2017"/>
      </w:pPr>
      <w:r>
        <w:t>y</w:t>
      </w:r>
      <w:r w:rsidR="005F11BB">
        <w:t>our page should turn that colour if you have selected correctly.</w:t>
      </w:r>
    </w:p>
    <w:p w14:paraId="74492853" w14:textId="77777777" w:rsidR="005F11BB" w:rsidRDefault="005F11BB" w:rsidP="005F11BB">
      <w:pPr>
        <w:pStyle w:val="IOSlist2bullet2017"/>
        <w:numPr>
          <w:ilvl w:val="0"/>
          <w:numId w:val="0"/>
        </w:numPr>
        <w:ind w:left="1134" w:hanging="425"/>
      </w:pPr>
    </w:p>
    <w:p w14:paraId="359CF954" w14:textId="39404E66" w:rsidR="005F11BB" w:rsidRPr="00FF4DE4" w:rsidRDefault="005F11BB" w:rsidP="005F11BB">
      <w:pPr>
        <w:pStyle w:val="IOSList1numbered2017"/>
      </w:pPr>
      <w:r w:rsidRPr="00FF4DE4">
        <w:t>Copy and paste image</w:t>
      </w:r>
      <w:r w:rsidR="00A45BF1">
        <w:t>:</w:t>
      </w:r>
    </w:p>
    <w:p w14:paraId="6215EB0C" w14:textId="73B2F8E5" w:rsidR="005F11BB" w:rsidRDefault="00A45BF1" w:rsidP="005F11BB">
      <w:pPr>
        <w:pStyle w:val="IOSlist2bullet2017"/>
      </w:pPr>
      <w:r>
        <w:t>i</w:t>
      </w:r>
      <w:r w:rsidR="005F11BB">
        <w:t>mage search for an image of choice</w:t>
      </w:r>
    </w:p>
    <w:p w14:paraId="7DE71BE6" w14:textId="725B3699" w:rsidR="005F11BB" w:rsidRDefault="00A45BF1" w:rsidP="005F11BB">
      <w:pPr>
        <w:pStyle w:val="IOSlist2bullet2017"/>
      </w:pPr>
      <w:r>
        <w:t>s</w:t>
      </w:r>
      <w:r w:rsidR="005F11BB">
        <w:t>ave the image to the pc you are on</w:t>
      </w:r>
    </w:p>
    <w:p w14:paraId="26264004" w14:textId="14CCEECD" w:rsidR="005F11BB" w:rsidRDefault="00A45BF1" w:rsidP="005F11BB">
      <w:pPr>
        <w:pStyle w:val="IOSlist2bullet2017"/>
      </w:pPr>
      <w:r>
        <w:t>s</w:t>
      </w:r>
      <w:r w:rsidR="005F11BB">
        <w:t>elect file</w:t>
      </w:r>
    </w:p>
    <w:p w14:paraId="24729DDD" w14:textId="563F0FF7" w:rsidR="005F11BB" w:rsidRDefault="00A45BF1" w:rsidP="005F11BB">
      <w:pPr>
        <w:pStyle w:val="IOSlist2bullet2017"/>
      </w:pPr>
      <w:r>
        <w:t>s</w:t>
      </w:r>
      <w:r w:rsidR="005F11BB">
        <w:t>elect open</w:t>
      </w:r>
    </w:p>
    <w:p w14:paraId="5C1EFAE7" w14:textId="656D1903" w:rsidR="005F11BB" w:rsidRDefault="00A45BF1" w:rsidP="005F11BB">
      <w:pPr>
        <w:pStyle w:val="IOSlist2bullet2017"/>
      </w:pPr>
      <w:r>
        <w:t>f</w:t>
      </w:r>
      <w:r w:rsidR="005F11BB">
        <w:t>ind your image that you save to the pc and open this image</w:t>
      </w:r>
    </w:p>
    <w:p w14:paraId="2B8C6508" w14:textId="17E4140C" w:rsidR="005F11BB" w:rsidRDefault="00A45BF1" w:rsidP="005F11BB">
      <w:pPr>
        <w:pStyle w:val="IOSlist2bullet2017"/>
      </w:pPr>
      <w:r>
        <w:t>y</w:t>
      </w:r>
      <w:r w:rsidR="005F11BB">
        <w:t>ou should have two tabs in Photoshop if you have done this correctly.</w:t>
      </w:r>
    </w:p>
    <w:p w14:paraId="440CBA13" w14:textId="77777777" w:rsidR="005F11BB" w:rsidRDefault="005F11BB" w:rsidP="005F11BB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75A9F403" wp14:editId="0C0A1EF7">
            <wp:extent cx="5731510" cy="2157418"/>
            <wp:effectExtent l="0" t="0" r="2540" b="0"/>
            <wp:docPr id="3" name="Picture 3" descr="screenshot of photoshop menu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B4065" w14:textId="29A1F292" w:rsidR="005F11BB" w:rsidRDefault="00A45BF1" w:rsidP="005F11BB">
      <w:pPr>
        <w:pStyle w:val="IOSlist2bullet2017"/>
      </w:pPr>
      <w:r>
        <w:t>e</w:t>
      </w:r>
      <w:r w:rsidR="005F11BB">
        <w:t>nsure that the image file is selected</w:t>
      </w:r>
    </w:p>
    <w:p w14:paraId="5CF24632" w14:textId="3D8EC6F1" w:rsidR="005F11BB" w:rsidRDefault="00A45BF1" w:rsidP="005F11BB">
      <w:pPr>
        <w:pStyle w:val="IOSlist2bullet2017"/>
      </w:pPr>
      <w:r>
        <w:t>s</w:t>
      </w:r>
      <w:r w:rsidR="005F11BB">
        <w:t>elect the rectangular marquee tool m (highlighted above to the left)</w:t>
      </w:r>
    </w:p>
    <w:p w14:paraId="557BCE65" w14:textId="5902093E" w:rsidR="005F11BB" w:rsidRDefault="00A45BF1" w:rsidP="005F11BB">
      <w:pPr>
        <w:pStyle w:val="IOSlist2bullet2017"/>
      </w:pPr>
      <w:r>
        <w:t>d</w:t>
      </w:r>
      <w:r w:rsidR="005F11BB">
        <w:t>rag this across the area of the image you wish to copy</w:t>
      </w:r>
    </w:p>
    <w:p w14:paraId="09A9D78E" w14:textId="2626C654" w:rsidR="005F11BB" w:rsidRDefault="00A45BF1" w:rsidP="005F11BB">
      <w:pPr>
        <w:pStyle w:val="IOSlist2bullet2017"/>
      </w:pPr>
      <w:r>
        <w:t>s</w:t>
      </w:r>
      <w:r w:rsidR="005F11BB">
        <w:t>elect edit</w:t>
      </w:r>
    </w:p>
    <w:p w14:paraId="53BF146A" w14:textId="3C1EBCE1" w:rsidR="005F11BB" w:rsidRDefault="00A45BF1" w:rsidP="005F11BB">
      <w:pPr>
        <w:pStyle w:val="IOSlist2bullet2017"/>
      </w:pPr>
      <w:r>
        <w:t>s</w:t>
      </w:r>
      <w:r w:rsidR="005F11BB">
        <w:t>elect copy</w:t>
      </w:r>
    </w:p>
    <w:p w14:paraId="647EF854" w14:textId="519A5385" w:rsidR="005F11BB" w:rsidRDefault="00A45BF1" w:rsidP="005F11BB">
      <w:pPr>
        <w:pStyle w:val="IOSlist2bullet2017"/>
      </w:pPr>
      <w:r>
        <w:t>t</w:t>
      </w:r>
      <w:r w:rsidR="005F11BB">
        <w:t>hen select your A4 document, and select edit</w:t>
      </w:r>
    </w:p>
    <w:p w14:paraId="760995D7" w14:textId="17AB5B95" w:rsidR="005F11BB" w:rsidRDefault="00A45BF1" w:rsidP="005F11BB">
      <w:pPr>
        <w:pStyle w:val="IOSlist2bullet2017"/>
      </w:pPr>
      <w:r>
        <w:t>s</w:t>
      </w:r>
      <w:r w:rsidR="005F11BB">
        <w:t>elect paste. The image should appear on the page if you have done this correctly</w:t>
      </w:r>
    </w:p>
    <w:p w14:paraId="68C64573" w14:textId="21652FC7" w:rsidR="005F11BB" w:rsidRDefault="00A45BF1" w:rsidP="005F11BB">
      <w:pPr>
        <w:pStyle w:val="IOSlist2bullet2017"/>
      </w:pPr>
      <w:r>
        <w:t>s</w:t>
      </w:r>
      <w:r w:rsidR="005F11BB">
        <w:t>elect edit</w:t>
      </w:r>
    </w:p>
    <w:p w14:paraId="19633FCC" w14:textId="2730E00F" w:rsidR="005F11BB" w:rsidRDefault="00A45BF1" w:rsidP="005F11BB">
      <w:pPr>
        <w:pStyle w:val="IOSlist2bullet2017"/>
      </w:pPr>
      <w:r>
        <w:lastRenderedPageBreak/>
        <w:t>s</w:t>
      </w:r>
      <w:r w:rsidR="005F11BB">
        <w:t>elect free transform. Then your mouse should be able to move your image around and resize it if you have done this correctly</w:t>
      </w:r>
    </w:p>
    <w:p w14:paraId="0F93219F" w14:textId="3080AB82" w:rsidR="005F11BB" w:rsidRDefault="00A45BF1" w:rsidP="005F11BB">
      <w:pPr>
        <w:pStyle w:val="IOSlist2bullet2017"/>
      </w:pPr>
      <w:r>
        <w:t>w</w:t>
      </w:r>
      <w:r w:rsidR="005F11BB">
        <w:t>hen you have positioned and resized your image to your desire, click on another tool on the available tool bar and select apply to save.</w:t>
      </w:r>
    </w:p>
    <w:p w14:paraId="14CCCABD" w14:textId="77777777" w:rsidR="00C57C6E" w:rsidRPr="00C57C6E" w:rsidRDefault="00C57C6E" w:rsidP="00C57C6E">
      <w:pPr>
        <w:spacing w:before="0" w:line="240" w:lineRule="auto"/>
        <w:ind w:left="360"/>
        <w:textAlignment w:val="baseline"/>
        <w:rPr>
          <w:rFonts w:eastAsia="Times New Roman" w:cs="Arial"/>
          <w:szCs w:val="24"/>
          <w:lang w:eastAsia="en-AU"/>
        </w:rPr>
      </w:pPr>
    </w:p>
    <w:p w14:paraId="4A9ED7A8" w14:textId="0E204AFE" w:rsidR="00C57C6E" w:rsidRPr="00A45BF1" w:rsidRDefault="00C57C6E" w:rsidP="00A45BF1">
      <w:pPr>
        <w:pStyle w:val="IOSList1numbered2017"/>
      </w:pPr>
      <w:r w:rsidRPr="00A45BF1">
        <w:t>Layers to enhance features</w:t>
      </w:r>
      <w:r w:rsidR="00A45BF1">
        <w:t>:</w:t>
      </w:r>
    </w:p>
    <w:p w14:paraId="4AC42C23" w14:textId="61EC8875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b</w:t>
      </w:r>
      <w:r w:rsidR="00C57C6E" w:rsidRPr="00C57C6E">
        <w:rPr>
          <w:lang w:eastAsia="en-AU"/>
        </w:rPr>
        <w:t xml:space="preserve">rightness/ </w:t>
      </w:r>
      <w:r>
        <w:rPr>
          <w:lang w:eastAsia="en-AU"/>
        </w:rPr>
        <w:t>c</w:t>
      </w:r>
      <w:r w:rsidR="00C57C6E" w:rsidRPr="00C57C6E">
        <w:rPr>
          <w:lang w:eastAsia="en-AU"/>
        </w:rPr>
        <w:t>ontrast </w:t>
      </w:r>
    </w:p>
    <w:p w14:paraId="62DE07F7" w14:textId="1E96742E" w:rsidR="00C57C6E" w:rsidRPr="00C57C6E" w:rsidRDefault="00C57C6E" w:rsidP="00A45BF1">
      <w:pPr>
        <w:pStyle w:val="IOSlist2bullet2017"/>
        <w:rPr>
          <w:lang w:eastAsia="en-AU"/>
        </w:rPr>
      </w:pPr>
      <w:r w:rsidRPr="00C57C6E">
        <w:rPr>
          <w:b/>
          <w:bCs/>
          <w:lang w:eastAsia="en-AU"/>
        </w:rPr>
        <w:t> </w:t>
      </w:r>
      <w:r w:rsidR="00A45BF1">
        <w:rPr>
          <w:lang w:eastAsia="en-AU"/>
        </w:rPr>
        <w:t>s</w:t>
      </w:r>
      <w:r w:rsidRPr="00C57C6E">
        <w:rPr>
          <w:lang w:eastAsia="en-AU"/>
        </w:rPr>
        <w:t>elect ‘image’, then ‘Adjustments’ followed by ‘Brightness/ Contrast’ and adjust. </w:t>
      </w:r>
    </w:p>
    <w:p w14:paraId="7AE472FB" w14:textId="1966F082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o</w:t>
      </w:r>
      <w:r w:rsidR="00C57C6E" w:rsidRPr="00C57C6E">
        <w:rPr>
          <w:lang w:eastAsia="en-AU"/>
        </w:rPr>
        <w:t>pacity</w:t>
      </w:r>
    </w:p>
    <w:p w14:paraId="291C08BD" w14:textId="7EAAD3E9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f</w:t>
      </w:r>
      <w:r w:rsidR="00C57C6E" w:rsidRPr="00C57C6E">
        <w:rPr>
          <w:lang w:eastAsia="en-AU"/>
        </w:rPr>
        <w:t>ollow step 4 again to find the layer you wish to see as a texture behind your work</w:t>
      </w:r>
    </w:p>
    <w:p w14:paraId="3387F063" w14:textId="730C6133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e</w:t>
      </w:r>
      <w:r w:rsidR="00C57C6E" w:rsidRPr="00C57C6E">
        <w:rPr>
          <w:lang w:eastAsia="en-AU"/>
        </w:rPr>
        <w:t>nsure this layer is highlighted and hold down the mouse to move it below the layer you previously worked on</w:t>
      </w:r>
    </w:p>
    <w:p w14:paraId="011DC283" w14:textId="3559504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the top layer and adjust the ‘opacity’ of this layer below 100%, until you can see the image through it. </w:t>
      </w:r>
    </w:p>
    <w:p w14:paraId="6DBBC612" w14:textId="5A6649A9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t</w:t>
      </w:r>
      <w:r w:rsidR="00C57C6E" w:rsidRPr="00C57C6E">
        <w:rPr>
          <w:lang w:eastAsia="en-AU"/>
        </w:rPr>
        <w:t>ext</w:t>
      </w:r>
    </w:p>
    <w:p w14:paraId="57AAA05E" w14:textId="0DB9BB21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the ‘Type Tool’ (T) </w:t>
      </w:r>
    </w:p>
    <w:p w14:paraId="47D716E1" w14:textId="69B3CF9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c</w:t>
      </w:r>
      <w:r w:rsidR="00C57C6E" w:rsidRPr="00C57C6E">
        <w:rPr>
          <w:lang w:eastAsia="en-AU"/>
        </w:rPr>
        <w:t>hoose your colour, font and size along the toolbar at the top </w:t>
      </w:r>
    </w:p>
    <w:p w14:paraId="2195A2B0" w14:textId="251D51AA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t</w:t>
      </w:r>
      <w:r w:rsidR="00C57C6E" w:rsidRPr="00C57C6E">
        <w:rPr>
          <w:lang w:eastAsia="en-AU"/>
        </w:rPr>
        <w:t>ype your text </w:t>
      </w:r>
    </w:p>
    <w:p w14:paraId="048EF177" w14:textId="57B7A387" w:rsidR="00C57C6E" w:rsidRPr="00C57C6E" w:rsidRDefault="00C57C6E" w:rsidP="00A45BF1">
      <w:pPr>
        <w:pStyle w:val="IOSlist2bullet2017"/>
        <w:rPr>
          <w:lang w:eastAsia="en-AU"/>
        </w:rPr>
      </w:pPr>
      <w:r w:rsidRPr="00C57C6E">
        <w:rPr>
          <w:lang w:eastAsia="en-AU"/>
        </w:rPr>
        <w:t>‘</w:t>
      </w:r>
      <w:r w:rsidR="00A45BF1">
        <w:rPr>
          <w:lang w:eastAsia="en-AU"/>
        </w:rPr>
        <w:t>e</w:t>
      </w:r>
      <w:r w:rsidRPr="00C57C6E">
        <w:rPr>
          <w:lang w:eastAsia="en-AU"/>
        </w:rPr>
        <w:t>dit’ and ‘</w:t>
      </w:r>
      <w:r w:rsidR="00A45BF1">
        <w:rPr>
          <w:lang w:eastAsia="en-AU"/>
        </w:rPr>
        <w:t>f</w:t>
      </w:r>
      <w:r w:rsidRPr="00C57C6E">
        <w:rPr>
          <w:lang w:eastAsia="en-AU"/>
        </w:rPr>
        <w:t xml:space="preserve">ree </w:t>
      </w:r>
      <w:r w:rsidR="00A45BF1">
        <w:rPr>
          <w:lang w:eastAsia="en-AU"/>
        </w:rPr>
        <w:t>t</w:t>
      </w:r>
      <w:r w:rsidRPr="00C57C6E">
        <w:rPr>
          <w:lang w:eastAsia="en-AU"/>
        </w:rPr>
        <w:t>ransform’ if you wish to relocate and change size. </w:t>
      </w:r>
    </w:p>
    <w:p w14:paraId="7AD20631" w14:textId="1C4BF073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 xml:space="preserve">tamp </w:t>
      </w:r>
      <w:r>
        <w:rPr>
          <w:lang w:eastAsia="en-AU"/>
        </w:rPr>
        <w:t>f</w:t>
      </w:r>
      <w:r w:rsidR="00C57C6E" w:rsidRPr="00C57C6E">
        <w:rPr>
          <w:lang w:eastAsia="en-AU"/>
        </w:rPr>
        <w:t>ilter</w:t>
      </w:r>
    </w:p>
    <w:p w14:paraId="66448D32" w14:textId="59C6530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‘Filter’ from the main toolbar </w:t>
      </w:r>
    </w:p>
    <w:p w14:paraId="6EE999B1" w14:textId="7DAEC337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‘Filter Gallery’ </w:t>
      </w:r>
    </w:p>
    <w:p w14:paraId="12BA1609" w14:textId="06D8F4DF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f</w:t>
      </w:r>
      <w:r w:rsidR="00C57C6E" w:rsidRPr="00C57C6E">
        <w:rPr>
          <w:lang w:eastAsia="en-AU"/>
        </w:rPr>
        <w:t>ind the ‘Stamp’ filter and apply this to the image </w:t>
      </w:r>
    </w:p>
    <w:p w14:paraId="07EC1F21" w14:textId="3A6E386F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the ‘Magic Wand’ (W) tool </w:t>
      </w:r>
    </w:p>
    <w:p w14:paraId="0872EFE3" w14:textId="6AFC0BF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a</w:t>
      </w:r>
      <w:r w:rsidR="00C57C6E" w:rsidRPr="00C57C6E">
        <w:rPr>
          <w:lang w:eastAsia="en-AU"/>
        </w:rPr>
        <w:t>djust the number of pixels to be adjusted to be larger or smaller depending on the area you wish to recolour </w:t>
      </w:r>
    </w:p>
    <w:p w14:paraId="3C698219" w14:textId="7B440053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‘Edit’ and ‘Fill’ and limit your colour palette to 3 colours. </w:t>
      </w:r>
    </w:p>
    <w:p w14:paraId="08837D84" w14:textId="77777777" w:rsidR="00C57C6E" w:rsidRDefault="00C57C6E" w:rsidP="00C57C6E">
      <w:pPr>
        <w:pStyle w:val="IOSlist1bullet2017"/>
        <w:numPr>
          <w:ilvl w:val="0"/>
          <w:numId w:val="0"/>
        </w:numPr>
        <w:ind w:left="720"/>
      </w:pPr>
    </w:p>
    <w:p w14:paraId="09064CD0" w14:textId="40946731" w:rsidR="005F11BB" w:rsidRPr="004B0B3E" w:rsidRDefault="005F11BB" w:rsidP="005F11BB">
      <w:pPr>
        <w:pStyle w:val="IOSbodytext2017"/>
      </w:pPr>
      <w:r w:rsidRPr="004B0B3E">
        <w:t>If you make a mistake at any time, select</w:t>
      </w:r>
      <w:r>
        <w:t xml:space="preserve"> e</w:t>
      </w:r>
      <w:r w:rsidRPr="004B0B3E">
        <w:t xml:space="preserve">dit and </w:t>
      </w:r>
      <w:r>
        <w:t>s</w:t>
      </w:r>
      <w:r w:rsidRPr="004B0B3E">
        <w:t>tep backward until you reach the desired step that you were up to.</w:t>
      </w:r>
    </w:p>
    <w:p w14:paraId="51BD6C80" w14:textId="5FDB2C26" w:rsidR="005F11BB" w:rsidRDefault="005F11BB" w:rsidP="005F11BB">
      <w:pPr>
        <w:pStyle w:val="IOSbodytext2017"/>
      </w:pPr>
      <w:r>
        <w:t>Remember to save your work as you go.</w:t>
      </w:r>
    </w:p>
    <w:p w14:paraId="46D4FE8E" w14:textId="51F99573" w:rsidR="005F11BB" w:rsidRPr="005F11BB" w:rsidRDefault="005F11BB" w:rsidP="005F11BB">
      <w:pPr>
        <w:pStyle w:val="IOSbodytext2017"/>
        <w:rPr>
          <w:b/>
        </w:rPr>
      </w:pPr>
      <w:r>
        <w:t>Have fun and enjoy.</w:t>
      </w:r>
      <w:r w:rsidRPr="00DF0EA7">
        <w:t xml:space="preserve"> </w:t>
      </w:r>
      <w:r>
        <w:t>Submit your work, saved as a .jpg image file to the teacher’s USB for printing.</w:t>
      </w:r>
    </w:p>
    <w:p w14:paraId="7A85F91A" w14:textId="54069A06" w:rsidR="009862E0" w:rsidRPr="00FE127F" w:rsidRDefault="009862E0" w:rsidP="00FE127F">
      <w:pPr>
        <w:pStyle w:val="IOSbodytext2017"/>
      </w:pPr>
    </w:p>
    <w:sectPr w:rsidR="009862E0" w:rsidRPr="00FE127F" w:rsidSect="00667FEF">
      <w:headerReference w:type="default" r:id="rId16"/>
      <w:footerReference w:type="even" r:id="rId17"/>
      <w:footerReference w:type="default" r:id="rId18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5361C" w14:textId="77777777" w:rsidR="00D879BC" w:rsidRDefault="00D879BC" w:rsidP="00F247F6">
      <w:r>
        <w:separator/>
      </w:r>
    </w:p>
    <w:p w14:paraId="6339CBCD" w14:textId="77777777" w:rsidR="00D879BC" w:rsidRDefault="00D879BC"/>
    <w:p w14:paraId="3B4C6C96" w14:textId="77777777" w:rsidR="00D879BC" w:rsidRDefault="00D879BC"/>
  </w:endnote>
  <w:endnote w:type="continuationSeparator" w:id="0">
    <w:p w14:paraId="439704E3" w14:textId="77777777" w:rsidR="00D879BC" w:rsidRDefault="00D879BC" w:rsidP="00F247F6">
      <w:r>
        <w:continuationSeparator/>
      </w:r>
    </w:p>
    <w:p w14:paraId="13A35C0C" w14:textId="77777777" w:rsidR="00D879BC" w:rsidRDefault="00D879BC"/>
    <w:p w14:paraId="7D0EFB31" w14:textId="77777777" w:rsidR="00D879BC" w:rsidRDefault="00D879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C76CC1" w14:textId="7B8B1688" w:rsidR="0053391C" w:rsidRPr="0092025C" w:rsidRDefault="00BB366E" w:rsidP="0053391C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27927">
      <w:rPr>
        <w:noProof/>
      </w:rPr>
      <w:t>2</w:t>
    </w:r>
    <w:r w:rsidRPr="004E338C">
      <w:fldChar w:fldCharType="end"/>
    </w:r>
    <w:r>
      <w:tab/>
    </w:r>
    <w:r>
      <w:tab/>
    </w:r>
    <w:r w:rsidR="0053391C">
      <w:t>Introduction to photoshop work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0FCB77" w14:textId="380959DB" w:rsidR="00BB366E" w:rsidRPr="00182340" w:rsidRDefault="00960193" w:rsidP="00960193">
    <w:pPr>
      <w:pStyle w:val="IOSfooter2017"/>
    </w:pPr>
    <w:bookmarkStart w:id="1" w:name="_Hlk497903682"/>
    <w:bookmarkStart w:id="2" w:name="_Hlk497903683"/>
    <w:bookmarkStart w:id="3" w:name="_Hlk497903699"/>
    <w:bookmarkStart w:id="4" w:name="_Hlk497903700"/>
    <w:bookmarkStart w:id="5" w:name="_Hlk497903706"/>
    <w:bookmarkStart w:id="6" w:name="_Hlk497903707"/>
    <w:r>
      <w:t xml:space="preserve">Learning and </w:t>
    </w:r>
    <w:r w:rsidR="006C7D4C">
      <w:t>T</w:t>
    </w:r>
    <w:r>
      <w:t xml:space="preserve">eaching Directorate, </w:t>
    </w:r>
    <w:r w:rsidR="006C7D4C">
      <w:t>S</w:t>
    </w:r>
    <w:r>
      <w:t xml:space="preserve">econdary </w:t>
    </w:r>
    <w:r w:rsidR="006C7D4C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905661">
      <w:t>April</w:t>
    </w:r>
    <w:r>
      <w:t xml:space="preserve"> 201</w:t>
    </w:r>
    <w:bookmarkEnd w:id="1"/>
    <w:bookmarkEnd w:id="2"/>
    <w:bookmarkEnd w:id="3"/>
    <w:bookmarkEnd w:id="4"/>
    <w:bookmarkEnd w:id="5"/>
    <w:bookmarkEnd w:id="6"/>
    <w:r w:rsidR="00905661">
      <w:t>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127927">
      <w:rPr>
        <w:noProof/>
      </w:rPr>
      <w:t>3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38AAD9" w14:textId="77777777" w:rsidR="00D879BC" w:rsidRDefault="00D879BC" w:rsidP="00F247F6">
      <w:r>
        <w:separator/>
      </w:r>
    </w:p>
    <w:p w14:paraId="30FF41A4" w14:textId="77777777" w:rsidR="00D879BC" w:rsidRDefault="00D879BC"/>
    <w:p w14:paraId="4B85FF54" w14:textId="77777777" w:rsidR="00D879BC" w:rsidRDefault="00D879BC"/>
  </w:footnote>
  <w:footnote w:type="continuationSeparator" w:id="0">
    <w:p w14:paraId="33E38212" w14:textId="77777777" w:rsidR="00D879BC" w:rsidRDefault="00D879BC" w:rsidP="00F247F6">
      <w:r>
        <w:continuationSeparator/>
      </w:r>
    </w:p>
    <w:p w14:paraId="3A01A9C2" w14:textId="77777777" w:rsidR="00D879BC" w:rsidRDefault="00D879BC"/>
    <w:p w14:paraId="6CDA3A4F" w14:textId="77777777" w:rsidR="00D879BC" w:rsidRDefault="00D879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qwUAd3dYYCwAAAA=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927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C455B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0A30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91C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11BB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C7D4C"/>
    <w:rsid w:val="006D2C8A"/>
    <w:rsid w:val="006D2D7A"/>
    <w:rsid w:val="006D3380"/>
    <w:rsid w:val="006D36F5"/>
    <w:rsid w:val="006E1206"/>
    <w:rsid w:val="006E6AE4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A6D9D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05661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45BF1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237F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57C6E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48A5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27F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7409"/>
    <o:shapelayout v:ext="edit">
      <o:idmap v:ext="edit" data="1"/>
    </o:shapelayout>
  </w:shapeDefaults>
  <w:decimalSymbol w:val="."/>
  <w:listSeparator w:val=","/>
  <w14:docId w14:val="732212BA"/>
  <w15:docId w15:val="{FFEF153A-CE6E-42A1-AADA-3C93745E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character" w:customStyle="1" w:styleId="UnresolvedMention">
    <w:name w:val="Unresolved Mention"/>
    <w:basedOn w:val="DefaultParagraphFont"/>
    <w:uiPriority w:val="99"/>
    <w:rsid w:val="00FE127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1BB"/>
    <w:pPr>
      <w:spacing w:before="0"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character" w:customStyle="1" w:styleId="normaltextrun">
    <w:name w:val="normaltextrun"/>
    <w:basedOn w:val="DefaultParagraphFont"/>
    <w:rsid w:val="00C57C6E"/>
  </w:style>
  <w:style w:type="paragraph" w:styleId="BalloonText">
    <w:name w:val="Balloon Text"/>
    <w:basedOn w:val="Normal"/>
    <w:link w:val="BalloonTextChar"/>
    <w:uiPriority w:val="99"/>
    <w:semiHidden/>
    <w:unhideWhenUsed/>
    <w:rsid w:val="0090566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661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4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3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3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1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1.staticflickr.com/3/2740/4177103094_e28f704bb9_b.jpg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117707-F240-47D2-8866-F2170A5AB3BA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metadata/properties"/>
    <ds:schemaRef ds:uri="031f4bbe-2dea-43e9-b264-4a13c49315a6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415DB81-4D20-4CDB-9EDF-B8F6B87B91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5EA1C9-8D85-4238-A611-085B9FEA49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02023D-7B65-4A4A-B74D-D378318E5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32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Tonkin, Lisa</dc:creator>
  <cp:keywords/>
  <dc:description/>
  <cp:lastModifiedBy>Rowena Martin</cp:lastModifiedBy>
  <cp:revision>6</cp:revision>
  <cp:lastPrinted>2018-04-16T04:22:00Z</cp:lastPrinted>
  <dcterms:created xsi:type="dcterms:W3CDTF">2017-11-30T23:06:00Z</dcterms:created>
  <dcterms:modified xsi:type="dcterms:W3CDTF">2018-07-09T04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